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037B3622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4C7D37">
        <w:rPr>
          <w:b/>
          <w:sz w:val="32"/>
        </w:rPr>
        <w:t>Okto</w:t>
      </w:r>
      <w:r w:rsidR="00F1375D">
        <w:rPr>
          <w:b/>
          <w:sz w:val="32"/>
        </w:rPr>
        <w:t>ber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2662F8BA" w:rsidR="007446BC" w:rsidRPr="003966E8" w:rsidRDefault="004C7D37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3DECCA97" wp14:editId="03A33659">
            <wp:extent cx="5760720" cy="2282190"/>
            <wp:effectExtent l="0" t="0" r="0" b="381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780D4953" w:rsidR="007446BC" w:rsidRDefault="004C7D3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30C2DAFB" wp14:editId="63C8B879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0EC9A485" w:rsidR="009A1343" w:rsidRDefault="004C7D3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68B94E4B" wp14:editId="3EC8BD2F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6372A6A3" w14:textId="6F80D3DD" w:rsidR="00267F67" w:rsidRDefault="00267F67" w:rsidP="006E4331">
      <w:pPr>
        <w:rPr>
          <w:b/>
          <w:sz w:val="32"/>
        </w:rPr>
      </w:pPr>
    </w:p>
    <w:p w14:paraId="59FA5AE1" w14:textId="03866BBF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lastRenderedPageBreak/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4C7D37">
        <w:rPr>
          <w:b/>
          <w:sz w:val="32"/>
        </w:rPr>
        <w:t>Okto</w:t>
      </w:r>
      <w:r w:rsidR="00F1375D">
        <w:rPr>
          <w:b/>
          <w:sz w:val="32"/>
        </w:rPr>
        <w:t>ber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66C12AA4" w:rsidR="000C2E14" w:rsidRDefault="004C7D37" w:rsidP="007446BC">
      <w:pPr>
        <w:jc w:val="center"/>
      </w:pPr>
      <w:r>
        <w:rPr>
          <w:noProof/>
        </w:rPr>
        <w:drawing>
          <wp:inline distT="0" distB="0" distL="0" distR="0" wp14:anchorId="1B8DBC9B" wp14:editId="0285AB58">
            <wp:extent cx="5760720" cy="2013585"/>
            <wp:effectExtent l="0" t="0" r="0" b="571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57928B8E" w:rsidR="002E2528" w:rsidRDefault="004C7D37">
      <w:r>
        <w:rPr>
          <w:noProof/>
        </w:rPr>
        <w:drawing>
          <wp:inline distT="0" distB="0" distL="0" distR="0" wp14:anchorId="2C00B734" wp14:editId="0C4DD3B9">
            <wp:extent cx="5760720" cy="23050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kFAJzTuCQ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10\1810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10\1810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10\1810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10\1810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10\1810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83-43AC-8644-5B5FFA915892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83-43AC-8644-5B5FFA915892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C83-43AC-8644-5B5FFA915892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4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C83-43AC-8644-5B5FFA9158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2C83-43AC-8644-5B5FFA915892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2C83-43AC-8644-5B5FFA915892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3FE-4CA6-BF46-0D33B0487FC5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3FE-4CA6-BF46-0D33B0487FC5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3FE-4CA6-BF46-0D33B0487FC5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3FE-4CA6-BF46-0D33B0487F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A3FE-4CA6-BF46-0D33B0487FC5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5B-464A-824E-6E9CF6E41FC8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5B-464A-824E-6E9CF6E41FC8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85B-464A-824E-6E9CF6E41FC8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85B-464A-824E-6E9CF6E41F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F85B-464A-824E-6E9CF6E41FC8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3725379068154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FD8-4000-B9D1-C0E02D369124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50351963744638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FD8-4000-B9D1-C0E02D369124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92265718720776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FD8-4000-B9D1-C0E02D3691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4C-443B-8300-B1150F478CD6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9527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B4C-443B-8300-B1150F478C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6D215-3980-46C9-80DD-64714A610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1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9</cp:revision>
  <cp:lastPrinted>2016-12-06T13:27:00Z</cp:lastPrinted>
  <dcterms:created xsi:type="dcterms:W3CDTF">2018-09-03T10:09:00Z</dcterms:created>
  <dcterms:modified xsi:type="dcterms:W3CDTF">2018-11-02T07:44:00Z</dcterms:modified>
</cp:coreProperties>
</file>